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C88DD" w14:textId="77777777" w:rsidR="00167941" w:rsidRDefault="00167941" w:rsidP="00167941">
      <w:pPr>
        <w:rPr>
          <w:b/>
          <w:sz w:val="28"/>
          <w:szCs w:val="28"/>
        </w:rPr>
      </w:pPr>
      <w:r>
        <w:rPr>
          <w:b/>
          <w:sz w:val="28"/>
          <w:szCs w:val="28"/>
        </w:rPr>
        <w:t>Performance Requirements:</w:t>
      </w:r>
    </w:p>
    <w:p w14:paraId="5ACB5E8D" w14:textId="77777777" w:rsidR="00167941" w:rsidRDefault="00167941" w:rsidP="00167941">
      <w:pPr>
        <w:jc w:val="both"/>
        <w:rPr>
          <w:sz w:val="20"/>
          <w:szCs w:val="20"/>
        </w:rPr>
      </w:pPr>
      <w:bookmarkStart w:id="0" w:name="_3j9b7xfwn3i6"/>
      <w:bookmarkEnd w:id="0"/>
    </w:p>
    <w:p w14:paraId="46F72003" w14:textId="77777777" w:rsidR="00167941" w:rsidRDefault="00167941" w:rsidP="00167941">
      <w:pPr>
        <w:numPr>
          <w:ilvl w:val="0"/>
          <w:numId w:val="6"/>
        </w:numPr>
        <w:jc w:val="both"/>
        <w:rPr>
          <w:sz w:val="20"/>
          <w:szCs w:val="20"/>
        </w:rPr>
      </w:pPr>
      <w:bookmarkStart w:id="1" w:name="_9tm41t9ngedt"/>
      <w:bookmarkEnd w:id="1"/>
      <w:r>
        <w:rPr>
          <w:sz w:val="20"/>
          <w:szCs w:val="20"/>
        </w:rPr>
        <w:t>The system response time shall be no more than 0.5s under normal conditions (users&lt;100000)</w:t>
      </w:r>
    </w:p>
    <w:p w14:paraId="1193F64C" w14:textId="77777777" w:rsidR="00167941" w:rsidRDefault="00167941" w:rsidP="00167941">
      <w:pPr>
        <w:numPr>
          <w:ilvl w:val="1"/>
          <w:numId w:val="6"/>
        </w:numPr>
        <w:jc w:val="both"/>
        <w:rPr>
          <w:sz w:val="20"/>
          <w:szCs w:val="20"/>
        </w:rPr>
      </w:pPr>
      <w:bookmarkStart w:id="2" w:name="_ovgv8s7evly3"/>
      <w:bookmarkEnd w:id="2"/>
      <w:r>
        <w:rPr>
          <w:sz w:val="20"/>
          <w:szCs w:val="20"/>
        </w:rPr>
        <w:t>The execution time shall be no more than 0.5s under normal circumstances (users&lt;100000)</w:t>
      </w:r>
    </w:p>
    <w:p w14:paraId="745C87F7" w14:textId="77777777" w:rsidR="00167941" w:rsidRDefault="00167941" w:rsidP="00167941">
      <w:pPr>
        <w:numPr>
          <w:ilvl w:val="1"/>
          <w:numId w:val="6"/>
        </w:numPr>
        <w:jc w:val="both"/>
        <w:rPr>
          <w:sz w:val="20"/>
          <w:szCs w:val="20"/>
        </w:rPr>
      </w:pPr>
      <w:bookmarkStart w:id="3" w:name="_f0lwocbhdu8z"/>
      <w:bookmarkEnd w:id="3"/>
      <w:r>
        <w:rPr>
          <w:sz w:val="20"/>
          <w:szCs w:val="20"/>
        </w:rPr>
        <w:t>In case in under heavy traffic (usage of more than 100000 users at once ) response rate and execution time shall be no more than 1s</w:t>
      </w:r>
    </w:p>
    <w:p w14:paraId="1CD8FE14" w14:textId="77777777" w:rsidR="00167941" w:rsidRDefault="00167941" w:rsidP="00167941">
      <w:pPr>
        <w:numPr>
          <w:ilvl w:val="1"/>
          <w:numId w:val="6"/>
        </w:numPr>
        <w:jc w:val="both"/>
        <w:rPr>
          <w:sz w:val="20"/>
          <w:szCs w:val="20"/>
        </w:rPr>
      </w:pPr>
      <w:bookmarkStart w:id="4" w:name="_wz7y0ar0yohb"/>
      <w:bookmarkEnd w:id="4"/>
      <w:r>
        <w:rPr>
          <w:sz w:val="20"/>
          <w:szCs w:val="20"/>
        </w:rPr>
        <w:t>Under heavy backlog of complaints response rate and execution time for emergency complaints shall remain same (0.5s)</w:t>
      </w:r>
    </w:p>
    <w:p w14:paraId="4B97F5BE" w14:textId="77777777" w:rsidR="00167941" w:rsidRDefault="00167941" w:rsidP="00167941">
      <w:pPr>
        <w:numPr>
          <w:ilvl w:val="0"/>
          <w:numId w:val="6"/>
        </w:num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system is available 100% for the user and is used 24 </w:t>
      </w:r>
      <w:proofErr w:type="spellStart"/>
      <w:r>
        <w:rPr>
          <w:sz w:val="20"/>
          <w:szCs w:val="20"/>
        </w:rPr>
        <w:t>hrs</w:t>
      </w:r>
      <w:proofErr w:type="spellEnd"/>
      <w:r>
        <w:rPr>
          <w:sz w:val="20"/>
          <w:szCs w:val="20"/>
        </w:rPr>
        <w:t xml:space="preserve"> a day and 365 days a year.</w:t>
      </w:r>
    </w:p>
    <w:p w14:paraId="1FBB67DF" w14:textId="77777777" w:rsidR="00167941" w:rsidRDefault="00167941" w:rsidP="00167941">
      <w:pPr>
        <w:numPr>
          <w:ilvl w:val="1"/>
          <w:numId w:val="6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system shall be operational 24 hours a day and 7 days a week.</w:t>
      </w:r>
    </w:p>
    <w:p w14:paraId="738C946D" w14:textId="77777777" w:rsidR="00167941" w:rsidRDefault="00167941" w:rsidP="00167941">
      <w:pPr>
        <w:numPr>
          <w:ilvl w:val="0"/>
          <w:numId w:val="6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system shall provide 100% access reliability.</w:t>
      </w:r>
    </w:p>
    <w:p w14:paraId="7326FF33" w14:textId="77777777" w:rsidR="00167941" w:rsidRDefault="00167941" w:rsidP="00167941">
      <w:pPr>
        <w:numPr>
          <w:ilvl w:val="1"/>
          <w:numId w:val="6"/>
        </w:numPr>
        <w:jc w:val="both"/>
        <w:rPr>
          <w:sz w:val="20"/>
          <w:szCs w:val="20"/>
        </w:rPr>
      </w:pPr>
      <w:r>
        <w:rPr>
          <w:sz w:val="20"/>
          <w:szCs w:val="20"/>
        </w:rPr>
        <w:t>The system shall accurately provide real-time information taking into consideration and showing correct information at all times</w:t>
      </w:r>
    </w:p>
    <w:p w14:paraId="3A192D0E" w14:textId="77777777" w:rsidR="00167941" w:rsidRDefault="00167941" w:rsidP="00167941">
      <w:pPr>
        <w:rPr>
          <w:sz w:val="20"/>
          <w:szCs w:val="20"/>
        </w:rPr>
      </w:pPr>
    </w:p>
    <w:p w14:paraId="72E250B8" w14:textId="77777777" w:rsidR="00167941" w:rsidRDefault="00167941" w:rsidP="00167941">
      <w:pPr>
        <w:rPr>
          <w:sz w:val="20"/>
          <w:szCs w:val="20"/>
        </w:rPr>
      </w:pPr>
    </w:p>
    <w:p w14:paraId="6F3F8C7D" w14:textId="77777777" w:rsidR="00167941" w:rsidRDefault="00167941" w:rsidP="00167941">
      <w:pPr>
        <w:rPr>
          <w:b/>
          <w:sz w:val="28"/>
          <w:szCs w:val="28"/>
        </w:rPr>
      </w:pPr>
      <w:r>
        <w:rPr>
          <w:b/>
          <w:sz w:val="28"/>
          <w:szCs w:val="28"/>
        </w:rPr>
        <w:t>Security Requirements:</w:t>
      </w:r>
    </w:p>
    <w:p w14:paraId="73FD9C1B" w14:textId="77777777" w:rsidR="00167941" w:rsidRDefault="00167941" w:rsidP="00167941">
      <w:pPr>
        <w:rPr>
          <w:b/>
          <w:sz w:val="28"/>
          <w:szCs w:val="28"/>
        </w:rPr>
      </w:pPr>
    </w:p>
    <w:p w14:paraId="635AAC05" w14:textId="77777777" w:rsidR="00167941" w:rsidRDefault="00167941" w:rsidP="00167941">
      <w:pPr>
        <w:rPr>
          <w:sz w:val="20"/>
          <w:szCs w:val="20"/>
        </w:rPr>
      </w:pPr>
    </w:p>
    <w:p w14:paraId="28863188" w14:textId="77777777" w:rsidR="00167941" w:rsidRDefault="00167941" w:rsidP="00167941">
      <w:pPr>
        <w:numPr>
          <w:ilvl w:val="0"/>
          <w:numId w:val="7"/>
        </w:numPr>
        <w:jc w:val="both"/>
        <w:rPr>
          <w:sz w:val="20"/>
          <w:szCs w:val="20"/>
        </w:rPr>
      </w:pPr>
      <w:bookmarkStart w:id="5" w:name="_tfllz3c2v575"/>
      <w:bookmarkEnd w:id="5"/>
      <w:r>
        <w:rPr>
          <w:sz w:val="20"/>
          <w:szCs w:val="20"/>
        </w:rPr>
        <w:t xml:space="preserve">The software </w:t>
      </w:r>
      <w:proofErr w:type="spellStart"/>
      <w:r>
        <w:rPr>
          <w:sz w:val="20"/>
          <w:szCs w:val="20"/>
        </w:rPr>
        <w:t>programme</w:t>
      </w:r>
      <w:proofErr w:type="spellEnd"/>
      <w:r>
        <w:rPr>
          <w:sz w:val="20"/>
          <w:szCs w:val="20"/>
        </w:rPr>
        <w:t xml:space="preserve"> will only be accessible to authorized users who have a valid login and password. </w:t>
      </w:r>
    </w:p>
    <w:p w14:paraId="3F26EF98" w14:textId="77777777" w:rsidR="00167941" w:rsidRDefault="00167941" w:rsidP="00167941">
      <w:pPr>
        <w:numPr>
          <w:ilvl w:val="0"/>
          <w:numId w:val="7"/>
        </w:numPr>
        <w:jc w:val="both"/>
        <w:rPr>
          <w:sz w:val="20"/>
          <w:szCs w:val="20"/>
        </w:rPr>
      </w:pPr>
      <w:bookmarkStart w:id="6" w:name="_1fiae3r71xv3"/>
      <w:bookmarkEnd w:id="6"/>
      <w:r>
        <w:rPr>
          <w:sz w:val="20"/>
          <w:szCs w:val="20"/>
        </w:rPr>
        <w:t xml:space="preserve">New LESCO customers can use their meter number to register or sign up for the system. </w:t>
      </w:r>
    </w:p>
    <w:p w14:paraId="53C2751B" w14:textId="77777777" w:rsidR="00167941" w:rsidRDefault="00167941" w:rsidP="00167941">
      <w:pPr>
        <w:numPr>
          <w:ilvl w:val="1"/>
          <w:numId w:val="7"/>
        </w:numPr>
        <w:jc w:val="both"/>
        <w:rPr>
          <w:sz w:val="20"/>
          <w:szCs w:val="20"/>
        </w:rPr>
      </w:pPr>
      <w:bookmarkStart w:id="7" w:name="_vw9evj5qzcwt"/>
      <w:bookmarkEnd w:id="7"/>
      <w:r>
        <w:rPr>
          <w:sz w:val="20"/>
          <w:szCs w:val="20"/>
        </w:rPr>
        <w:t xml:space="preserve">The modules and functionalities that users have access to or are available to the users (Employee and Customer) will differ depending on their responsibilities. </w:t>
      </w:r>
    </w:p>
    <w:p w14:paraId="6613734F" w14:textId="77777777" w:rsidR="00167941" w:rsidRDefault="00167941" w:rsidP="00167941">
      <w:pPr>
        <w:numPr>
          <w:ilvl w:val="1"/>
          <w:numId w:val="7"/>
        </w:numPr>
        <w:jc w:val="both"/>
        <w:rPr>
          <w:sz w:val="20"/>
          <w:szCs w:val="20"/>
        </w:rPr>
      </w:pPr>
      <w:bookmarkStart w:id="8" w:name="_a8zi7giuh59"/>
      <w:bookmarkEnd w:id="8"/>
      <w:r>
        <w:rPr>
          <w:sz w:val="20"/>
          <w:szCs w:val="20"/>
        </w:rPr>
        <w:t xml:space="preserve">Users will be able to connect into the </w:t>
      </w:r>
      <w:proofErr w:type="spellStart"/>
      <w:r>
        <w:rPr>
          <w:sz w:val="20"/>
          <w:szCs w:val="20"/>
        </w:rPr>
        <w:t>programme</w:t>
      </w:r>
      <w:proofErr w:type="spellEnd"/>
      <w:r>
        <w:rPr>
          <w:sz w:val="20"/>
          <w:szCs w:val="20"/>
        </w:rPr>
        <w:t xml:space="preserve"> using their username and password and access the modules or functionalities that are appropriate for their roles. </w:t>
      </w:r>
    </w:p>
    <w:p w14:paraId="133B8A20" w14:textId="77777777" w:rsidR="00167941" w:rsidRDefault="00167941" w:rsidP="00167941">
      <w:pPr>
        <w:numPr>
          <w:ilvl w:val="0"/>
          <w:numId w:val="7"/>
        </w:numPr>
        <w:jc w:val="both"/>
        <w:rPr>
          <w:sz w:val="20"/>
          <w:szCs w:val="20"/>
        </w:rPr>
      </w:pPr>
      <w:bookmarkStart w:id="9" w:name="_7g7c098hah82"/>
      <w:bookmarkEnd w:id="9"/>
      <w:r>
        <w:rPr>
          <w:sz w:val="20"/>
          <w:szCs w:val="20"/>
        </w:rPr>
        <w:t xml:space="preserve">To prevent automated login, CAPTCHA will be used. If there are any issues while accessing the system, error messages will be presented. </w:t>
      </w:r>
    </w:p>
    <w:p w14:paraId="6E2E9ABB" w14:textId="77777777" w:rsidR="00167941" w:rsidRDefault="00167941" w:rsidP="00167941">
      <w:pPr>
        <w:numPr>
          <w:ilvl w:val="0"/>
          <w:numId w:val="7"/>
        </w:numPr>
        <w:jc w:val="both"/>
        <w:rPr>
          <w:sz w:val="20"/>
          <w:szCs w:val="20"/>
        </w:rPr>
      </w:pPr>
      <w:bookmarkStart w:id="10" w:name="_3b4er37us9oc"/>
      <w:bookmarkEnd w:id="10"/>
      <w:r>
        <w:rPr>
          <w:sz w:val="20"/>
          <w:szCs w:val="20"/>
        </w:rPr>
        <w:t xml:space="preserve">The software is to follow SIL 3 safety certification </w:t>
      </w:r>
    </w:p>
    <w:p w14:paraId="0CF2DF1D" w14:textId="77777777" w:rsidR="00167941" w:rsidRDefault="00167941" w:rsidP="00167941">
      <w:pPr>
        <w:numPr>
          <w:ilvl w:val="0"/>
          <w:numId w:val="7"/>
        </w:numPr>
        <w:jc w:val="both"/>
        <w:rPr>
          <w:sz w:val="20"/>
          <w:szCs w:val="20"/>
        </w:rPr>
      </w:pPr>
      <w:bookmarkStart w:id="11" w:name="_odv0zhdlu5yw"/>
      <w:bookmarkEnd w:id="11"/>
      <w:r>
        <w:rPr>
          <w:sz w:val="20"/>
          <w:szCs w:val="20"/>
        </w:rPr>
        <w:t>The system shall be able to block malicious or unauthorized actions that could potentially destroy or hack the system.</w:t>
      </w:r>
    </w:p>
    <w:p w14:paraId="5C6613A8" w14:textId="77777777" w:rsidR="00167941" w:rsidRDefault="00167941" w:rsidP="00167941">
      <w:pPr>
        <w:rPr>
          <w:sz w:val="20"/>
          <w:szCs w:val="20"/>
        </w:rPr>
      </w:pPr>
    </w:p>
    <w:p w14:paraId="530CEFBE" w14:textId="77777777" w:rsidR="00167941" w:rsidRDefault="00167941" w:rsidP="00167941">
      <w:pPr>
        <w:rPr>
          <w:sz w:val="20"/>
          <w:szCs w:val="20"/>
        </w:rPr>
      </w:pPr>
    </w:p>
    <w:p w14:paraId="32563274" w14:textId="77777777" w:rsidR="00167941" w:rsidRDefault="00167941" w:rsidP="00167941">
      <w:pPr>
        <w:rPr>
          <w:sz w:val="28"/>
          <w:szCs w:val="28"/>
        </w:rPr>
      </w:pPr>
    </w:p>
    <w:p w14:paraId="2FDA4B3B" w14:textId="77777777" w:rsidR="00167941" w:rsidRDefault="00167941" w:rsidP="00167941">
      <w:pPr>
        <w:rPr>
          <w:b/>
          <w:sz w:val="28"/>
          <w:szCs w:val="28"/>
        </w:rPr>
      </w:pPr>
      <w:r>
        <w:rPr>
          <w:b/>
          <w:sz w:val="28"/>
          <w:szCs w:val="28"/>
        </w:rPr>
        <w:t>Modularity requirements:</w:t>
      </w:r>
    </w:p>
    <w:p w14:paraId="6484EE06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follow Micro services architecture</w:t>
      </w:r>
    </w:p>
    <w:p w14:paraId="5AAC42FB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implement cloud computing with vertical scaling</w:t>
      </w:r>
    </w:p>
    <w:p w14:paraId="1D92791E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implement CDN(content delivery network) from cloud flare for front end</w:t>
      </w:r>
    </w:p>
    <w:p w14:paraId="173D36E3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make sure that software can be installed into the common, expected locations on the system</w:t>
      </w:r>
    </w:p>
    <w:p w14:paraId="226F64C7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first be divided into two components  Common Utility Components and Frameworks and Infrastructure Common Components</w:t>
      </w:r>
    </w:p>
    <w:p w14:paraId="2679F69E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further decompose into further components based on the two components discussed above by feature and layer</w:t>
      </w:r>
    </w:p>
    <w:p w14:paraId="2FF6DA73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implementation of a module is private. Their data structures, functional structure, and dependencies should not be exposed</w:t>
      </w:r>
    </w:p>
    <w:p w14:paraId="2C273975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lastRenderedPageBreak/>
        <w:t>A module’s implementation should be flexible enough that any change can be made without affecting any of the module’s users</w:t>
      </w:r>
    </w:p>
    <w:p w14:paraId="77D40283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have a central database and two more for replication purposes</w:t>
      </w:r>
    </w:p>
    <w:p w14:paraId="1B714099" w14:textId="77777777" w:rsidR="00167941" w:rsidRDefault="00167941" w:rsidP="00167941">
      <w:pPr>
        <w:pStyle w:val="ListParagraph"/>
        <w:numPr>
          <w:ilvl w:val="0"/>
          <w:numId w:val="8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integrate already available payment module (Everyware)</w:t>
      </w:r>
    </w:p>
    <w:p w14:paraId="62C7DB5D" w14:textId="77777777" w:rsidR="00167941" w:rsidRDefault="00167941" w:rsidP="00167941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Reliability requirements:</w:t>
      </w:r>
    </w:p>
    <w:p w14:paraId="283757F4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use the following metrics to measure reliability</w:t>
      </w:r>
    </w:p>
    <w:p w14:paraId="6E35E4F5" w14:textId="77777777" w:rsidR="00167941" w:rsidRDefault="00167941" w:rsidP="00167941">
      <w:pPr>
        <w:pStyle w:val="ListParagraph"/>
        <w:numPr>
          <w:ilvl w:val="0"/>
          <w:numId w:val="10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Probability of failure on demand (POFOD)</w:t>
      </w:r>
    </w:p>
    <w:p w14:paraId="249D897C" w14:textId="77777777" w:rsidR="00167941" w:rsidRDefault="00167941" w:rsidP="00167941">
      <w:pPr>
        <w:pStyle w:val="ListParagraph"/>
        <w:numPr>
          <w:ilvl w:val="0"/>
          <w:numId w:val="10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Rate of occurrence of failures (ROCOF)</w:t>
      </w:r>
    </w:p>
    <w:p w14:paraId="4AB024E6" w14:textId="77777777" w:rsidR="00167941" w:rsidRDefault="00167941" w:rsidP="00167941">
      <w:pPr>
        <w:pStyle w:val="ListParagraph"/>
        <w:numPr>
          <w:ilvl w:val="0"/>
          <w:numId w:val="10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Availability (AVAL)</w:t>
      </w:r>
    </w:p>
    <w:p w14:paraId="62847700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uses estimation modelling to determine reliability</w:t>
      </w:r>
    </w:p>
    <w:p w14:paraId="0ED626FA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implement Self-monitoring to detect inconsistencies</w:t>
      </w:r>
    </w:p>
    <w:p w14:paraId="48A1EE7B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provide a Provide a handler for all exceptions</w:t>
      </w:r>
    </w:p>
    <w:p w14:paraId="0746BE3A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minimize the use of error-prone constructs</w:t>
      </w:r>
    </w:p>
    <w:p w14:paraId="3FFC6CDF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provide restart capabilities</w:t>
      </w:r>
    </w:p>
    <w:p w14:paraId="51E96A85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The system shall implement timeouts when calling external components</w:t>
      </w:r>
    </w:p>
    <w:p w14:paraId="02A86369" w14:textId="77777777" w:rsidR="00167941" w:rsidRDefault="00167941" w:rsidP="00167941">
      <w:pPr>
        <w:pStyle w:val="ListParagraph"/>
        <w:numPr>
          <w:ilvl w:val="0"/>
          <w:numId w:val="9"/>
        </w:numPr>
        <w:spacing w:line="256" w:lineRule="auto"/>
        <w:rPr>
          <w:sz w:val="20"/>
          <w:szCs w:val="20"/>
        </w:rPr>
      </w:pPr>
      <w:r>
        <w:rPr>
          <w:sz w:val="20"/>
          <w:szCs w:val="20"/>
        </w:rPr>
        <w:t>System shall also implement cache configuration to avoid database overloading</w:t>
      </w:r>
    </w:p>
    <w:p w14:paraId="10FA66A0" w14:textId="77777777" w:rsidR="00167941" w:rsidRDefault="00167941" w:rsidP="00167941">
      <w:pPr>
        <w:pStyle w:val="ListParagraph"/>
        <w:ind w:left="644"/>
        <w:rPr>
          <w:b/>
          <w:sz w:val="28"/>
          <w:szCs w:val="28"/>
        </w:rPr>
      </w:pPr>
    </w:p>
    <w:p w14:paraId="713FB36F" w14:textId="77777777" w:rsidR="00167941" w:rsidRDefault="00167941" w:rsidP="00167941">
      <w:pPr>
        <w:pStyle w:val="ListParagraph"/>
        <w:ind w:left="644"/>
        <w:rPr>
          <w:b/>
          <w:sz w:val="28"/>
          <w:szCs w:val="28"/>
        </w:rPr>
      </w:pPr>
    </w:p>
    <w:p w14:paraId="33D399B8" w14:textId="77777777" w:rsidR="00167941" w:rsidRDefault="00167941" w:rsidP="00167941">
      <w:pPr>
        <w:rPr>
          <w:b/>
          <w:sz w:val="28"/>
          <w:szCs w:val="28"/>
        </w:rPr>
      </w:pPr>
      <w:r>
        <w:rPr>
          <w:b/>
          <w:sz w:val="28"/>
          <w:szCs w:val="28"/>
        </w:rPr>
        <w:t>Documentation requirements:</w:t>
      </w:r>
    </w:p>
    <w:p w14:paraId="5C6C36B4" w14:textId="77777777" w:rsidR="00201142" w:rsidRPr="00E07A6D" w:rsidRDefault="00201142" w:rsidP="00201142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>The document shall be provided with user manuals for easier understanding</w:t>
      </w:r>
    </w:p>
    <w:p w14:paraId="3E7B8875" w14:textId="77777777" w:rsidR="00201142" w:rsidRPr="00E07A6D" w:rsidRDefault="00201142" w:rsidP="00201142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>The document shall include Revision History.</w:t>
      </w:r>
    </w:p>
    <w:p w14:paraId="242ECE04" w14:textId="77777777" w:rsidR="00201142" w:rsidRPr="00E07A6D" w:rsidRDefault="00201142" w:rsidP="00201142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>The document shall include Review History.</w:t>
      </w:r>
    </w:p>
    <w:p w14:paraId="32A23D4E" w14:textId="77777777" w:rsidR="00201142" w:rsidRPr="00E07A6D" w:rsidRDefault="00201142" w:rsidP="00201142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>The document shall include Approval History.</w:t>
      </w:r>
    </w:p>
    <w:p w14:paraId="1516A89D" w14:textId="77777777" w:rsidR="00201142" w:rsidRPr="00E07A6D" w:rsidRDefault="00201142" w:rsidP="00201142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>The document shall include Table of Content.</w:t>
      </w:r>
    </w:p>
    <w:p w14:paraId="214F4942" w14:textId="77777777" w:rsidR="00201142" w:rsidRPr="00E07A6D" w:rsidRDefault="00201142" w:rsidP="00201142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>The document shall include Introduction.</w:t>
      </w:r>
    </w:p>
    <w:p w14:paraId="79BA219F" w14:textId="77777777" w:rsidR="00201142" w:rsidRDefault="00201142" w:rsidP="00201142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>The document shall provide Readme.md file to be generated along every phase</w:t>
      </w:r>
    </w:p>
    <w:p w14:paraId="74A8B6E3" w14:textId="77777777" w:rsidR="00201142" w:rsidRDefault="00201142" w:rsidP="00201142">
      <w:pPr>
        <w:pStyle w:val="ListParagraph"/>
        <w:numPr>
          <w:ilvl w:val="0"/>
          <w:numId w:val="11"/>
        </w:numPr>
        <w:spacing w:line="256" w:lineRule="auto"/>
        <w:rPr>
          <w:b/>
          <w:sz w:val="28"/>
          <w:szCs w:val="28"/>
        </w:rPr>
      </w:pPr>
      <w:r>
        <w:rPr>
          <w:sz w:val="20"/>
          <w:szCs w:val="20"/>
        </w:rPr>
        <w:t>The document shall provide two requirements documents for stakeholders</w:t>
      </w:r>
    </w:p>
    <w:p w14:paraId="077D127D" w14:textId="77777777" w:rsidR="00201142" w:rsidRDefault="00201142" w:rsidP="00201142">
      <w:pPr>
        <w:pStyle w:val="ListParagraph"/>
        <w:numPr>
          <w:ilvl w:val="0"/>
          <w:numId w:val="12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>Business Requirement Document</w:t>
      </w:r>
    </w:p>
    <w:p w14:paraId="643AE7CD" w14:textId="77777777" w:rsidR="00201142" w:rsidRDefault="00201142" w:rsidP="00201142">
      <w:pPr>
        <w:pStyle w:val="ListParagraph"/>
        <w:numPr>
          <w:ilvl w:val="0"/>
          <w:numId w:val="12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>Software Requirement Document</w:t>
      </w:r>
    </w:p>
    <w:p w14:paraId="42DB8BA0" w14:textId="77777777" w:rsidR="00201142" w:rsidRDefault="00201142" w:rsidP="00201142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>The document shall provide documentation using a consistent single page template</w:t>
      </w:r>
    </w:p>
    <w:p w14:paraId="7B883F08" w14:textId="77777777" w:rsidR="00201142" w:rsidRDefault="00201142" w:rsidP="00201142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>The document shall document each feature in non-technical jargon for easier understanding</w:t>
      </w:r>
    </w:p>
    <w:p w14:paraId="34E701CE" w14:textId="77777777" w:rsidR="00201142" w:rsidRDefault="00201142" w:rsidP="00201142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 xml:space="preserve">The document shall maintain documentation version history </w:t>
      </w:r>
    </w:p>
    <w:p w14:paraId="1D3D04E5" w14:textId="77777777" w:rsidR="00201142" w:rsidRDefault="00201142" w:rsidP="00201142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>The document shall provide video tutorials for installation</w:t>
      </w:r>
    </w:p>
    <w:p w14:paraId="48F17C7D" w14:textId="77777777" w:rsidR="00201142" w:rsidRDefault="00201142" w:rsidP="00201142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 xml:space="preserve">The document shall maintain FAQs to be provided </w:t>
      </w:r>
    </w:p>
    <w:p w14:paraId="7341A332" w14:textId="77777777" w:rsidR="00201142" w:rsidRDefault="00201142" w:rsidP="00201142">
      <w:pPr>
        <w:pStyle w:val="ListParagraph"/>
        <w:numPr>
          <w:ilvl w:val="0"/>
          <w:numId w:val="11"/>
        </w:numPr>
        <w:spacing w:line="256" w:lineRule="auto"/>
        <w:rPr>
          <w:b/>
          <w:sz w:val="20"/>
          <w:szCs w:val="20"/>
        </w:rPr>
      </w:pPr>
      <w:r>
        <w:rPr>
          <w:sz w:val="20"/>
          <w:szCs w:val="20"/>
        </w:rPr>
        <w:t>The document shall provide third parties tools and their documentation links are to be provided</w:t>
      </w:r>
    </w:p>
    <w:p w14:paraId="78B19AB5" w14:textId="77777777" w:rsidR="00167941" w:rsidRDefault="00167941" w:rsidP="00167941">
      <w:pPr>
        <w:pStyle w:val="ListParagraph"/>
        <w:ind w:left="2061"/>
        <w:rPr>
          <w:sz w:val="20"/>
          <w:szCs w:val="20"/>
        </w:rPr>
      </w:pPr>
    </w:p>
    <w:p w14:paraId="508906CB" w14:textId="77777777" w:rsidR="00167941" w:rsidRDefault="00167941" w:rsidP="00167941"/>
    <w:p w14:paraId="33D66919" w14:textId="77777777" w:rsidR="00167941" w:rsidRDefault="00167941" w:rsidP="00167941">
      <w:pPr>
        <w:pStyle w:val="ListParagraph"/>
      </w:pPr>
    </w:p>
    <w:p w14:paraId="438AA545" w14:textId="77777777" w:rsidR="00167941" w:rsidRDefault="00167941" w:rsidP="00167941"/>
    <w:p w14:paraId="38F322F5" w14:textId="77777777" w:rsidR="00167941" w:rsidRDefault="00167941" w:rsidP="00167941">
      <w:pPr>
        <w:rPr>
          <w:sz w:val="20"/>
          <w:szCs w:val="20"/>
        </w:rPr>
      </w:pPr>
    </w:p>
    <w:p w14:paraId="591F25E0" w14:textId="77777777" w:rsidR="005936E9" w:rsidRDefault="005936E9">
      <w:pPr>
        <w:rPr>
          <w:sz w:val="20"/>
          <w:szCs w:val="20"/>
        </w:rPr>
      </w:pPr>
    </w:p>
    <w:sectPr w:rsidR="005936E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8B40EE"/>
    <w:multiLevelType w:val="hybridMultilevel"/>
    <w:tmpl w:val="619032AE"/>
    <w:lvl w:ilvl="0" w:tplc="CED67D1C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D1C17E1"/>
    <w:multiLevelType w:val="hybridMultilevel"/>
    <w:tmpl w:val="6AB62C00"/>
    <w:lvl w:ilvl="0" w:tplc="04090001">
      <w:start w:val="1"/>
      <w:numFmt w:val="bullet"/>
      <w:lvlText w:val=""/>
      <w:lvlJc w:val="left"/>
      <w:pPr>
        <w:ind w:left="226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8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0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42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14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86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58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30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029" w:hanging="360"/>
      </w:pPr>
      <w:rPr>
        <w:rFonts w:ascii="Wingdings" w:hAnsi="Wingdings" w:hint="default"/>
      </w:rPr>
    </w:lvl>
  </w:abstractNum>
  <w:abstractNum w:abstractNumId="2" w15:restartNumberingAfterBreak="0">
    <w:nsid w:val="47304AFD"/>
    <w:multiLevelType w:val="multilevel"/>
    <w:tmpl w:val="0414C5EC"/>
    <w:lvl w:ilvl="0">
      <w:start w:val="1"/>
      <w:numFmt w:val="decimal"/>
      <w:lvlText w:val="%1."/>
      <w:lvlJc w:val="righ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rFonts w:ascii="Arial" w:eastAsia="Arial" w:hAnsi="Arial" w:cs="Arial"/>
        <w:b/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BCC09A3"/>
    <w:multiLevelType w:val="multilevel"/>
    <w:tmpl w:val="A2B0A540"/>
    <w:lvl w:ilvl="0">
      <w:start w:val="1"/>
      <w:numFmt w:val="decimal"/>
      <w:lvlText w:val="%1."/>
      <w:lvlJc w:val="righ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rFonts w:ascii="Arial" w:eastAsia="Arial" w:hAnsi="Arial" w:cs="Arial"/>
        <w:b/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69C6FD5"/>
    <w:multiLevelType w:val="hybridMultilevel"/>
    <w:tmpl w:val="E988C220"/>
    <w:lvl w:ilvl="0" w:tplc="BC64E4DC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5DB82830"/>
    <w:multiLevelType w:val="hybridMultilevel"/>
    <w:tmpl w:val="F74E33EA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6" w15:restartNumberingAfterBreak="0">
    <w:nsid w:val="5F8542EB"/>
    <w:multiLevelType w:val="hybridMultilevel"/>
    <w:tmpl w:val="9C4CA17C"/>
    <w:lvl w:ilvl="0" w:tplc="B3F0B47A">
      <w:start w:val="1"/>
      <w:numFmt w:val="decimal"/>
      <w:lvlText w:val="%1."/>
      <w:lvlJc w:val="left"/>
      <w:pPr>
        <w:ind w:left="786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num w:numId="1" w16cid:durableId="73943619">
    <w:abstractNumId w:val="2"/>
  </w:num>
  <w:num w:numId="2" w16cid:durableId="1586717928">
    <w:abstractNumId w:val="3"/>
  </w:num>
  <w:num w:numId="3" w16cid:durableId="52238381">
    <w:abstractNumId w:val="4"/>
  </w:num>
  <w:num w:numId="4" w16cid:durableId="32730843">
    <w:abstractNumId w:val="0"/>
  </w:num>
  <w:num w:numId="5" w16cid:durableId="1855996796">
    <w:abstractNumId w:val="5"/>
  </w:num>
  <w:num w:numId="6" w16cid:durableId="16571514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16275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4408205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63936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72085594">
    <w:abstractNumId w:val="5"/>
  </w:num>
  <w:num w:numId="11" w16cid:durableId="4896379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08085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MzC1NDA1NjA0NTVV0lEKTi0uzszPAykwqgUAPVDiciwAAAA="/>
  </w:docVars>
  <w:rsids>
    <w:rsidRoot w:val="003B0CF6"/>
    <w:rsid w:val="00167941"/>
    <w:rsid w:val="00201142"/>
    <w:rsid w:val="003B0CF6"/>
    <w:rsid w:val="00593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02D9B2-713A-4E9B-8802-4B4979070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936E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32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31</Words>
  <Characters>3600</Characters>
  <Application>Microsoft Office Word</Application>
  <DocSecurity>0</DocSecurity>
  <Lines>30</Lines>
  <Paragraphs>8</Paragraphs>
  <ScaleCrop>false</ScaleCrop>
  <Company/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MER FAROOQ</cp:lastModifiedBy>
  <cp:revision>4</cp:revision>
  <dcterms:created xsi:type="dcterms:W3CDTF">2022-12-03T17:03:00Z</dcterms:created>
  <dcterms:modified xsi:type="dcterms:W3CDTF">2022-12-04T18:13:00Z</dcterms:modified>
</cp:coreProperties>
</file>